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BAF084" w14:textId="77777777" w:rsidR="002938F0" w:rsidRDefault="004E12F7" w:rsidP="002938F0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reading-in-average-salary-data"/>
      <w:r>
        <w:pict w14:anchorId="27F03F2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0;Description automatically generated"/>
            <w10:wrap type="square"/>
          </v:shape>
        </w:pict>
      </w:r>
      <w:r w:rsidR="002938F0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20A9E161" w14:textId="77777777" w:rsidR="002938F0" w:rsidRDefault="002938F0" w:rsidP="002938F0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30380F85" w14:textId="77777777" w:rsidR="002938F0" w:rsidRDefault="002938F0" w:rsidP="002938F0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71B82D84" w14:textId="77777777" w:rsidR="002938F0" w:rsidRDefault="002938F0" w:rsidP="002938F0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7</w:t>
      </w:r>
    </w:p>
    <w:p w14:paraId="7801738D" w14:textId="436856F1" w:rsidR="002938F0" w:rsidRPr="002938F0" w:rsidRDefault="002938F0" w:rsidP="002938F0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Example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5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: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Average Salary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– Sampling Distribution of the Sample Mean</w:t>
      </w:r>
    </w:p>
    <w:p w14:paraId="2502BA8B" w14:textId="5C2E51B5" w:rsidR="0055319A" w:rsidRDefault="00000000">
      <w:pPr>
        <w:pStyle w:val="Heading2"/>
      </w:pPr>
      <w:r>
        <w:t>Reading in average salary data</w:t>
      </w:r>
    </w:p>
    <w:p w14:paraId="74BB3D69" w14:textId="77777777" w:rsidR="0055319A" w:rsidRDefault="00000000">
      <w:pPr>
        <w:pStyle w:val="SourceCode"/>
      </w:pPr>
      <w:r>
        <w:rPr>
          <w:rStyle w:val="NormalTok"/>
        </w:rPr>
        <w:t xml:space="preserve">mu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50</w:t>
      </w:r>
      <w:r>
        <w:br/>
      </w:r>
      <w:r>
        <w:rPr>
          <w:rStyle w:val="NormalTok"/>
        </w:rPr>
        <w:t xml:space="preserve">sigm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60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32</w:t>
      </w:r>
    </w:p>
    <w:p w14:paraId="4E2FD9F5" w14:textId="77777777" w:rsidR="0055319A" w:rsidRDefault="00000000">
      <w:pPr>
        <w:pStyle w:val="Heading2"/>
      </w:pPr>
      <w:bookmarkStart w:id="1" w:name="X9501bc710a961f30288d049b71ae75bb68f7bce"/>
      <w:bookmarkEnd w:id="0"/>
      <w:r>
        <w:t>To compute standard error or the standard deviation of the sample mean</w:t>
      </w:r>
    </w:p>
    <w:p w14:paraId="1CC96CBD" w14:textId="77777777" w:rsidR="0055319A" w:rsidRDefault="00000000">
      <w:pPr>
        <w:pStyle w:val="SourceCode"/>
      </w:pPr>
      <w:r>
        <w:rPr>
          <w:rStyle w:val="NormalTok"/>
        </w:rPr>
        <w:t xml:space="preserve">stde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sigma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 xml:space="preserve">(n),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765D553D" w14:textId="77777777" w:rsidR="0055319A" w:rsidRDefault="00000000">
      <w:pPr>
        <w:pStyle w:val="Heading2"/>
      </w:pPr>
      <w:bookmarkStart w:id="2" w:name="X3a90d4b05ea3a40067d0bf8416e0e92196c0951"/>
      <w:bookmarkEnd w:id="1"/>
      <w:r>
        <w:t>To compute the interval you can expect 95% of the average salaries to fall over many seasons</w:t>
      </w:r>
    </w:p>
    <w:p w14:paraId="759C0968" w14:textId="77777777" w:rsidR="0055319A" w:rsidRDefault="00000000">
      <w:pPr>
        <w:pStyle w:val="SourceCode"/>
      </w:pPr>
      <w:r>
        <w:rPr>
          <w:rStyle w:val="NormalTok"/>
        </w:rPr>
        <w:t xml:space="preserve">mu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stdev</w:t>
      </w:r>
    </w:p>
    <w:p w14:paraId="7E21CB8B" w14:textId="77777777" w:rsidR="0055319A" w:rsidRDefault="00000000">
      <w:pPr>
        <w:pStyle w:val="SourceCode"/>
      </w:pPr>
      <w:r>
        <w:rPr>
          <w:rStyle w:val="VerbatimChar"/>
        </w:rPr>
        <w:t>## [1] 128.8 171.2</w:t>
      </w:r>
    </w:p>
    <w:p w14:paraId="718AA1EF" w14:textId="77777777" w:rsidR="0055319A" w:rsidRDefault="00000000">
      <w:pPr>
        <w:pStyle w:val="Heading2"/>
      </w:pPr>
      <w:bookmarkStart w:id="3" w:name="Xfbc20d27a7b25854c841bffed610478f99d9354"/>
      <w:bookmarkEnd w:id="2"/>
      <w:r>
        <w:t>To compute the probability that there is a season when his average salary falls below €130, you can use</w:t>
      </w:r>
    </w:p>
    <w:p w14:paraId="6E733333" w14:textId="77777777" w:rsidR="0055319A" w:rsidRDefault="00000000">
      <w:pPr>
        <w:pStyle w:val="SourceCode"/>
      </w:pPr>
      <w:r>
        <w:rPr>
          <w:rStyle w:val="FunctionTok"/>
        </w:rPr>
        <w:t>pnorm</w:t>
      </w:r>
      <w:r>
        <w:rPr>
          <w:rStyle w:val="NormalTok"/>
        </w:rPr>
        <w:t>(</w:t>
      </w:r>
      <w:r>
        <w:rPr>
          <w:rStyle w:val="DecValTok"/>
        </w:rPr>
        <w:t>130</w:t>
      </w:r>
      <w:r>
        <w:rPr>
          <w:rStyle w:val="NormalTok"/>
        </w:rPr>
        <w:t xml:space="preserve">,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DecValTok"/>
        </w:rPr>
        <w:t>150</w:t>
      </w:r>
      <w:r>
        <w:rPr>
          <w:rStyle w:val="NormalTok"/>
        </w:rPr>
        <w:t xml:space="preserve">,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loatTok"/>
        </w:rPr>
        <w:t>10.6</w:t>
      </w:r>
      <w:r>
        <w:rPr>
          <w:rStyle w:val="NormalTok"/>
        </w:rPr>
        <w:t>)</w:t>
      </w:r>
    </w:p>
    <w:p w14:paraId="54802296" w14:textId="77777777" w:rsidR="0055319A" w:rsidRDefault="00000000">
      <w:pPr>
        <w:pStyle w:val="SourceCode"/>
      </w:pPr>
      <w:r>
        <w:rPr>
          <w:rStyle w:val="VerbatimChar"/>
        </w:rPr>
        <w:t>## [1] 0.02959412</w:t>
      </w:r>
      <w:bookmarkEnd w:id="3"/>
    </w:p>
    <w:sectPr w:rsidR="0055319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CE9520" w14:textId="77777777" w:rsidR="004E12F7" w:rsidRDefault="004E12F7">
      <w:pPr>
        <w:spacing w:after="0"/>
      </w:pPr>
      <w:r>
        <w:separator/>
      </w:r>
    </w:p>
  </w:endnote>
  <w:endnote w:type="continuationSeparator" w:id="0">
    <w:p w14:paraId="77C69A12" w14:textId="77777777" w:rsidR="004E12F7" w:rsidRDefault="004E12F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3FE6B3" w14:textId="77777777" w:rsidR="004E12F7" w:rsidRDefault="004E12F7">
      <w:r>
        <w:separator/>
      </w:r>
    </w:p>
  </w:footnote>
  <w:footnote w:type="continuationSeparator" w:id="0">
    <w:p w14:paraId="5A9DE4E6" w14:textId="77777777" w:rsidR="004E12F7" w:rsidRDefault="004E12F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C022C0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84614128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5319A"/>
    <w:rsid w:val="002938F0"/>
    <w:rsid w:val="004E12F7"/>
    <w:rsid w:val="0055319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0972BEE2"/>
  <w15:docId w15:val="{F43FAEB2-352D-594C-8516-79B9D5330E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01</Words>
  <Characters>580</Characters>
  <Application>Microsoft Office Word</Application>
  <DocSecurity>0</DocSecurity>
  <Lines>4</Lines>
  <Paragraphs>1</Paragraphs>
  <ScaleCrop>false</ScaleCrop>
  <Company/>
  <LinksUpToDate>false</LinksUpToDate>
  <CharactersWithSpaces>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2</cp:revision>
  <dcterms:created xsi:type="dcterms:W3CDTF">2022-06-30T14:00:00Z</dcterms:created>
  <dcterms:modified xsi:type="dcterms:W3CDTF">2022-06-30T14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30</vt:lpwstr>
  </property>
  <property fmtid="{D5CDD505-2E9C-101B-9397-08002B2CF9AE}" pid="3" name="output">
    <vt:lpwstr>word_document</vt:lpwstr>
  </property>
</Properties>
</file>